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C9DC9" w14:textId="77777777" w:rsidR="00FE1732" w:rsidRPr="00365B83" w:rsidRDefault="006F5C4A" w:rsidP="00365B83">
      <w:pPr>
        <w:pStyle w:val="Nadpis1"/>
        <w:jc w:val="center"/>
        <w:rPr>
          <w:rFonts w:ascii="Arial" w:hAnsi="Arial" w:cs="Arial"/>
          <w:b/>
          <w:color w:val="auto"/>
          <w:sz w:val="28"/>
          <w:szCs w:val="22"/>
        </w:rPr>
      </w:pPr>
      <w:r w:rsidRPr="00365B83">
        <w:rPr>
          <w:rFonts w:ascii="Arial" w:hAnsi="Arial" w:cs="Arial"/>
          <w:b/>
          <w:color w:val="auto"/>
          <w:sz w:val="28"/>
          <w:szCs w:val="22"/>
        </w:rPr>
        <w:t>Přihláška do ankety Férový zaměstnavatel</w:t>
      </w:r>
      <w:r w:rsidR="00985824" w:rsidRPr="00365B83">
        <w:rPr>
          <w:rFonts w:ascii="Arial" w:hAnsi="Arial" w:cs="Arial"/>
          <w:b/>
          <w:color w:val="auto"/>
          <w:sz w:val="28"/>
          <w:szCs w:val="22"/>
        </w:rPr>
        <w:t xml:space="preserve"> podaná zaměstnancem</w:t>
      </w:r>
    </w:p>
    <w:p w14:paraId="162DED2E" w14:textId="77777777" w:rsidR="006F5C4A" w:rsidRPr="00365B83" w:rsidRDefault="006F5C4A">
      <w:pPr>
        <w:rPr>
          <w:rFonts w:ascii="Arial" w:hAnsi="Arial" w:cs="Arial"/>
        </w:rPr>
      </w:pPr>
    </w:p>
    <w:p w14:paraId="7AF0CA49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>Název zaměstnavatele:</w:t>
      </w:r>
    </w:p>
    <w:p w14:paraId="028D44CA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 xml:space="preserve">Kategorie, do které </w:t>
      </w:r>
      <w:r w:rsidR="00087A63" w:rsidRPr="00365B83">
        <w:rPr>
          <w:rFonts w:ascii="Arial" w:hAnsi="Arial" w:cs="Arial"/>
        </w:rPr>
        <w:t>svého zaměstnavatele</w:t>
      </w:r>
      <w:r w:rsidRPr="00365B83">
        <w:rPr>
          <w:rFonts w:ascii="Arial" w:hAnsi="Arial" w:cs="Arial"/>
        </w:rPr>
        <w:t xml:space="preserve"> přihlašujete (zaškrtněte):</w:t>
      </w:r>
    </w:p>
    <w:p w14:paraId="0094AD03" w14:textId="0BE22484" w:rsidR="006F5C4A" w:rsidRPr="00365B83" w:rsidRDefault="00330F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1196270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1 zaměstnavatelé do 50 zaměstnanců včetně</w:t>
      </w:r>
    </w:p>
    <w:p w14:paraId="62BE0556" w14:textId="2C0B3B37" w:rsidR="006F5C4A" w:rsidRPr="00365B83" w:rsidRDefault="00330F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2000076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5B83">
            <w:rPr>
              <w:rFonts w:ascii="MS Gothic" w:eastAsia="MS Gothic" w:hAnsi="MS Gothic" w:cs="Arial" w:hint="eastAsia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2 zaměstnavatelé od 51 do 250 zaměstnanců včetně</w:t>
      </w:r>
    </w:p>
    <w:p w14:paraId="2EDF9C63" w14:textId="45EB7AFB" w:rsidR="006F5C4A" w:rsidRPr="00365B83" w:rsidRDefault="00330F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695385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A.3 zaměstnavatelé s 251 a více zaměstnanci</w:t>
      </w:r>
    </w:p>
    <w:p w14:paraId="537F5B21" w14:textId="75D9CC64" w:rsidR="006F5C4A" w:rsidRPr="00365B83" w:rsidRDefault="00330F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39619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1 obce</w:t>
      </w:r>
    </w:p>
    <w:p w14:paraId="57D7E0AC" w14:textId="3F831708" w:rsidR="006F5C4A" w:rsidRPr="00365B83" w:rsidRDefault="00330F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376433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2685B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2 příspěvkové organizace zřízené územními samosprávnými celky</w:t>
      </w:r>
    </w:p>
    <w:p w14:paraId="0FD2FE9A" w14:textId="23176DBE" w:rsidR="006F5C4A" w:rsidRPr="00365B83" w:rsidRDefault="00330F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613735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3 nestátní neziskové organizace</w:t>
      </w:r>
    </w:p>
    <w:p w14:paraId="2C7E24CD" w14:textId="54D9D1B6" w:rsidR="006F5C4A" w:rsidRPr="00365B83" w:rsidRDefault="00330F00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703405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365B83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365B83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365B83">
        <w:rPr>
          <w:rFonts w:ascii="Arial" w:hAnsi="Arial" w:cs="Arial"/>
          <w:color w:val="auto"/>
          <w:sz w:val="22"/>
          <w:szCs w:val="22"/>
        </w:rPr>
        <w:t>B.4 ostatní veřejnoprávní subjekty</w:t>
      </w:r>
    </w:p>
    <w:p w14:paraId="7E56918E" w14:textId="77777777" w:rsidR="006F5C4A" w:rsidRPr="00365B83" w:rsidRDefault="006F5C4A">
      <w:pPr>
        <w:rPr>
          <w:rFonts w:ascii="Arial" w:hAnsi="Arial" w:cs="Arial"/>
        </w:rPr>
      </w:pPr>
    </w:p>
    <w:p w14:paraId="5A1AE08E" w14:textId="77777777" w:rsidR="006F5C4A" w:rsidRPr="00365B83" w:rsidRDefault="006F5C4A">
      <w:pPr>
        <w:rPr>
          <w:rFonts w:ascii="Arial" w:hAnsi="Arial" w:cs="Arial"/>
        </w:rPr>
      </w:pPr>
      <w:bookmarkStart w:id="0" w:name="_Hlk95379718"/>
      <w:r w:rsidRPr="00365B83">
        <w:rPr>
          <w:rFonts w:ascii="Arial" w:hAnsi="Arial" w:cs="Arial"/>
        </w:rPr>
        <w:t>Adresa zaměstnavatele:</w:t>
      </w:r>
    </w:p>
    <w:p w14:paraId="54259E0C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ulice, č.p.:</w:t>
      </w:r>
    </w:p>
    <w:p w14:paraId="422D12DE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obec/město:</w:t>
      </w:r>
    </w:p>
    <w:p w14:paraId="5639A6B0" w14:textId="77777777" w:rsidR="006F5C4A" w:rsidRPr="00365B83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PSČ:</w:t>
      </w:r>
    </w:p>
    <w:p w14:paraId="2CFE2D58" w14:textId="77777777" w:rsidR="00365B83" w:rsidRDefault="00087A63">
      <w:pPr>
        <w:rPr>
          <w:rFonts w:ascii="Arial" w:hAnsi="Arial" w:cs="Arial"/>
        </w:rPr>
      </w:pPr>
      <w:r w:rsidRPr="00365B83">
        <w:rPr>
          <w:rFonts w:ascii="Arial" w:hAnsi="Arial" w:cs="Arial"/>
        </w:rPr>
        <w:t>Zaměstnavatel má minimálně jednu pobočku na území Zlínského kraje:</w:t>
      </w:r>
      <w:r w:rsidRPr="00365B83">
        <w:rPr>
          <w:rFonts w:ascii="Arial" w:hAnsi="Arial" w:cs="Arial"/>
        </w:rPr>
        <w:tab/>
      </w:r>
    </w:p>
    <w:p w14:paraId="7CBC982F" w14:textId="5F45C1EC" w:rsidR="00087A63" w:rsidRPr="00365B83" w:rsidRDefault="00087A63">
      <w:pPr>
        <w:rPr>
          <w:rFonts w:ascii="Arial" w:hAnsi="Arial" w:cs="Arial"/>
        </w:rPr>
      </w:pPr>
      <w:r w:rsidRPr="00365B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353618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5B83">
            <w:rPr>
              <w:rFonts w:ascii="Segoe UI Symbol" w:eastAsia="MS Gothic" w:hAnsi="Segoe UI Symbol" w:cs="Segoe UI Symbol"/>
            </w:rPr>
            <w:t>☐</w:t>
          </w:r>
        </w:sdtContent>
      </w:sdt>
      <w:r w:rsidR="00365B83">
        <w:rPr>
          <w:rFonts w:ascii="Arial" w:hAnsi="Arial" w:cs="Arial"/>
        </w:rPr>
        <w:t xml:space="preserve"> </w:t>
      </w:r>
      <w:r w:rsidRPr="00365B83">
        <w:rPr>
          <w:rFonts w:ascii="Arial" w:hAnsi="Arial" w:cs="Arial"/>
        </w:rPr>
        <w:t>Ano</w:t>
      </w:r>
      <w:r w:rsidRPr="00365B83">
        <w:rPr>
          <w:rFonts w:ascii="Arial" w:hAnsi="Arial" w:cs="Arial"/>
        </w:rPr>
        <w:tab/>
      </w:r>
      <w:r w:rsidRPr="00365B83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1930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365B83">
            <w:rPr>
              <w:rFonts w:ascii="Segoe UI Symbol" w:eastAsia="MS Gothic" w:hAnsi="Segoe UI Symbol" w:cs="Segoe UI Symbol"/>
            </w:rPr>
            <w:t>☐</w:t>
          </w:r>
        </w:sdtContent>
      </w:sdt>
      <w:r w:rsidR="00365B83">
        <w:rPr>
          <w:rFonts w:ascii="Arial" w:hAnsi="Arial" w:cs="Arial"/>
        </w:rPr>
        <w:t xml:space="preserve"> </w:t>
      </w:r>
      <w:r w:rsidRPr="00365B83">
        <w:rPr>
          <w:rFonts w:ascii="Arial" w:hAnsi="Arial" w:cs="Arial"/>
        </w:rPr>
        <w:t>Ne</w:t>
      </w:r>
    </w:p>
    <w:bookmarkEnd w:id="0"/>
    <w:p w14:paraId="6A2732A4" w14:textId="77777777" w:rsidR="00087A63" w:rsidRPr="00365B83" w:rsidRDefault="00087A63">
      <w:pPr>
        <w:rPr>
          <w:rFonts w:ascii="Arial" w:hAnsi="Arial" w:cs="Arial"/>
        </w:rPr>
      </w:pPr>
    </w:p>
    <w:p w14:paraId="7CCEA93F" w14:textId="77777777" w:rsidR="006F5C4A" w:rsidRPr="00365B83" w:rsidRDefault="006F5C4A">
      <w:pPr>
        <w:rPr>
          <w:rFonts w:ascii="Arial" w:hAnsi="Arial" w:cs="Arial"/>
        </w:rPr>
      </w:pPr>
      <w:r w:rsidRPr="00365B83">
        <w:rPr>
          <w:rFonts w:ascii="Arial" w:hAnsi="Arial" w:cs="Arial"/>
        </w:rPr>
        <w:t>Kontaktní osoba</w:t>
      </w:r>
      <w:r w:rsidR="00F20294" w:rsidRPr="00365B83">
        <w:rPr>
          <w:rFonts w:ascii="Arial" w:hAnsi="Arial" w:cs="Arial"/>
        </w:rPr>
        <w:t xml:space="preserve"> zaměstnavatele</w:t>
      </w:r>
      <w:r w:rsidRPr="00365B83">
        <w:rPr>
          <w:rFonts w:ascii="Arial" w:hAnsi="Arial" w:cs="Arial"/>
        </w:rPr>
        <w:t>:</w:t>
      </w:r>
    </w:p>
    <w:p w14:paraId="1F3FD6C4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jméno a příjmení:</w:t>
      </w:r>
    </w:p>
    <w:p w14:paraId="6F1EE0DC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telefonní číslo:</w:t>
      </w:r>
    </w:p>
    <w:p w14:paraId="0EA558F4" w14:textId="77777777" w:rsidR="006F5C4A" w:rsidRPr="00365B83" w:rsidRDefault="006F5C4A" w:rsidP="006F5C4A">
      <w:pPr>
        <w:pStyle w:val="Odstavecseseznamem"/>
        <w:numPr>
          <w:ilvl w:val="0"/>
          <w:numId w:val="1"/>
        </w:numPr>
        <w:rPr>
          <w:rFonts w:ascii="Arial" w:hAnsi="Arial" w:cs="Arial"/>
        </w:rPr>
      </w:pPr>
      <w:r w:rsidRPr="00365B83">
        <w:rPr>
          <w:rFonts w:ascii="Arial" w:hAnsi="Arial" w:cs="Arial"/>
        </w:rPr>
        <w:t>e-mail:</w:t>
      </w:r>
    </w:p>
    <w:p w14:paraId="78523405" w14:textId="77777777" w:rsidR="006F5C4A" w:rsidRDefault="006F5C4A" w:rsidP="006F5C4A">
      <w:pPr>
        <w:rPr>
          <w:rFonts w:ascii="Times New Roman" w:hAnsi="Times New Roman" w:cs="Times New Roman"/>
        </w:rPr>
      </w:pPr>
    </w:p>
    <w:sectPr w:rsidR="006F5C4A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3C8B0" w14:textId="77777777" w:rsidR="00330F00" w:rsidRDefault="00330F00" w:rsidP="00F20294">
      <w:pPr>
        <w:spacing w:after="0" w:line="240" w:lineRule="auto"/>
      </w:pPr>
      <w:r>
        <w:separator/>
      </w:r>
    </w:p>
  </w:endnote>
  <w:endnote w:type="continuationSeparator" w:id="0">
    <w:p w14:paraId="1E52DB2A" w14:textId="77777777" w:rsidR="00330F00" w:rsidRDefault="00330F00" w:rsidP="00F2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02EE7" w14:textId="77777777" w:rsidR="00330F00" w:rsidRDefault="00330F00" w:rsidP="00F20294">
      <w:pPr>
        <w:spacing w:after="0" w:line="240" w:lineRule="auto"/>
      </w:pPr>
      <w:r>
        <w:separator/>
      </w:r>
    </w:p>
  </w:footnote>
  <w:footnote w:type="continuationSeparator" w:id="0">
    <w:p w14:paraId="60BF0210" w14:textId="77777777" w:rsidR="00330F00" w:rsidRDefault="00330F00" w:rsidP="00F2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1BE9F" w14:textId="22E986F6" w:rsidR="00365B83" w:rsidRDefault="00365B8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73B6E6B1" wp14:editId="755AA1A3">
          <wp:simplePos x="0" y="0"/>
          <wp:positionH relativeFrom="column">
            <wp:posOffset>3322955</wp:posOffset>
          </wp:positionH>
          <wp:positionV relativeFrom="paragraph">
            <wp:posOffset>-166399</wp:posOffset>
          </wp:positionV>
          <wp:extent cx="2698115" cy="1010920"/>
          <wp:effectExtent l="0" t="0" r="6985" b="0"/>
          <wp:wrapTight wrapText="bothSides">
            <wp:wrapPolygon edited="0">
              <wp:start x="0" y="0"/>
              <wp:lineTo x="0" y="21166"/>
              <wp:lineTo x="21503" y="21166"/>
              <wp:lineTo x="2150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cz prava st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8115" cy="1010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inline distT="0" distB="0" distL="0" distR="0" wp14:anchorId="30D8BC9F" wp14:editId="03017764">
          <wp:extent cx="2340591" cy="844697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ZK_Ferovy_zamestnavatel_CMYK_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8217" cy="8474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678F"/>
    <w:multiLevelType w:val="hybridMultilevel"/>
    <w:tmpl w:val="F0D004F6"/>
    <w:lvl w:ilvl="0" w:tplc="DD4C6A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C1C37"/>
    <w:multiLevelType w:val="hybridMultilevel"/>
    <w:tmpl w:val="FC6C5F26"/>
    <w:lvl w:ilvl="0" w:tplc="8C4A5EA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UwMjY1NTAwNjFW0lEKTi0uzszPAykwrAUAeRDt9ywAAAA="/>
  </w:docVars>
  <w:rsids>
    <w:rsidRoot w:val="006F5C4A"/>
    <w:rsid w:val="00087A63"/>
    <w:rsid w:val="0016261D"/>
    <w:rsid w:val="00214CC0"/>
    <w:rsid w:val="002C2398"/>
    <w:rsid w:val="00330F00"/>
    <w:rsid w:val="00365B83"/>
    <w:rsid w:val="003C34CA"/>
    <w:rsid w:val="00443EF7"/>
    <w:rsid w:val="00465046"/>
    <w:rsid w:val="00644B4A"/>
    <w:rsid w:val="006F5C4A"/>
    <w:rsid w:val="00953F6C"/>
    <w:rsid w:val="00985824"/>
    <w:rsid w:val="00AC17DF"/>
    <w:rsid w:val="00DE12B7"/>
    <w:rsid w:val="00E2685B"/>
    <w:rsid w:val="00F16765"/>
    <w:rsid w:val="00F20294"/>
    <w:rsid w:val="00F85D97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04260"/>
  <w15:chartTrackingRefBased/>
  <w15:docId w15:val="{7376CFE3-7827-4D1F-901C-CF0B5BB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F5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6F5C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F5C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6F5C4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semiHidden/>
    <w:rsid w:val="006F5C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F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2029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2029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36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65B83"/>
  </w:style>
  <w:style w:type="paragraph" w:styleId="Zpat">
    <w:name w:val="footer"/>
    <w:basedOn w:val="Normln"/>
    <w:link w:val="ZpatChar"/>
    <w:uiPriority w:val="99"/>
    <w:unhideWhenUsed/>
    <w:rsid w:val="0036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65B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D5D438-F959-4767-B1C1-26E998C96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tošková</dc:creator>
  <cp:keywords/>
  <dc:description/>
  <cp:lastModifiedBy>user</cp:lastModifiedBy>
  <cp:revision>2</cp:revision>
  <dcterms:created xsi:type="dcterms:W3CDTF">2022-03-18T06:50:00Z</dcterms:created>
  <dcterms:modified xsi:type="dcterms:W3CDTF">2022-03-18T06:50:00Z</dcterms:modified>
</cp:coreProperties>
</file>